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D4624" w14:textId="39FACDE4" w:rsidR="00411898" w:rsidRDefault="00411898" w:rsidP="00411898">
      <w:pPr>
        <w:pStyle w:val="Heading1"/>
      </w:pPr>
      <w:r w:rsidRPr="00411898">
        <w:t xml:space="preserve">Description of your </w:t>
      </w:r>
      <w:r>
        <w:t>organisation</w:t>
      </w:r>
    </w:p>
    <w:p w14:paraId="65B96696" w14:textId="77777777" w:rsidR="00411898" w:rsidRPr="00411898" w:rsidRDefault="00411898" w:rsidP="00411898"/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977"/>
        <w:gridCol w:w="6373"/>
      </w:tblGrid>
      <w:tr w:rsidR="00411898" w14:paraId="47DE0CF0" w14:textId="77777777" w:rsidTr="00411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7" w:type="dxa"/>
          </w:tcPr>
          <w:p w14:paraId="1AAC17A9" w14:textId="1CB6FD2C" w:rsidR="00411898" w:rsidRDefault="00411898">
            <w:r>
              <w:t>Organisation data</w:t>
            </w:r>
          </w:p>
        </w:tc>
        <w:tc>
          <w:tcPr>
            <w:tcW w:w="6373" w:type="dxa"/>
          </w:tcPr>
          <w:p w14:paraId="57147BCB" w14:textId="77777777" w:rsidR="00411898" w:rsidRDefault="0041189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741C046D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CA32622" w14:textId="0D147F3B" w:rsidR="00411898" w:rsidRPr="00411898" w:rsidRDefault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legal Name</w:t>
            </w:r>
            <w:r>
              <w:rPr>
                <w:b w:val="0"/>
                <w:bCs w:val="0"/>
              </w:rPr>
              <w:t xml:space="preserve">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09FAC31E" w14:textId="77777777" w:rsidR="00411898" w:rsidRDefault="00411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627FBD2A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71E2C214" w14:textId="4BF00F3C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mnemonic</w:t>
            </w:r>
            <w:r>
              <w:rPr>
                <w:b w:val="0"/>
                <w:bCs w:val="0"/>
              </w:rPr>
              <w:t xml:space="preserve">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233C7C78" w14:textId="04C96323" w:rsidR="00411898" w:rsidRDefault="00411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7100B8A0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5988EF97" w14:textId="3ADAE8E8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corporate email address</w:t>
            </w:r>
            <w:r>
              <w:rPr>
                <w:b w:val="0"/>
                <w:bCs w:val="0"/>
              </w:rPr>
              <w:t xml:space="preserve">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755C4CF1" w14:textId="77777777" w:rsidR="00411898" w:rsidRDefault="00411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10ECD134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43B7D4BA" w14:textId="1E98FC09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corporate homepage</w:t>
            </w:r>
          </w:p>
        </w:tc>
        <w:tc>
          <w:tcPr>
            <w:tcW w:w="6373" w:type="dxa"/>
          </w:tcPr>
          <w:p w14:paraId="7E68AE1F" w14:textId="77777777" w:rsidR="00411898" w:rsidRDefault="00411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460D64ED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682267C5" w14:textId="7B25D8A1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address</w:t>
            </w:r>
            <w:r>
              <w:rPr>
                <w:b w:val="0"/>
                <w:bCs w:val="0"/>
              </w:rPr>
              <w:t xml:space="preserve"> </w:t>
            </w:r>
          </w:p>
        </w:tc>
        <w:tc>
          <w:tcPr>
            <w:tcW w:w="6373" w:type="dxa"/>
          </w:tcPr>
          <w:p w14:paraId="0AF3CD08" w14:textId="77777777" w:rsidR="00411898" w:rsidRDefault="00411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7270F522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381FCDA1" w14:textId="4419AA0B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Fiscal id</w:t>
            </w:r>
            <w:r>
              <w:rPr>
                <w:b w:val="0"/>
                <w:bCs w:val="0"/>
              </w:rPr>
              <w:t xml:space="preserve">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37206FE2" w14:textId="77777777" w:rsidR="00411898" w:rsidRDefault="00411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1A2EBE97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73D56F3F" w14:textId="07FAD2CA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business identifier</w:t>
            </w:r>
          </w:p>
        </w:tc>
        <w:tc>
          <w:tcPr>
            <w:tcW w:w="6373" w:type="dxa"/>
          </w:tcPr>
          <w:p w14:paraId="5E19ADD5" w14:textId="77777777" w:rsidR="00411898" w:rsidRDefault="00411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4556766E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5DA16A4A" w14:textId="3C753CA4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jurisdiction</w:t>
            </w:r>
          </w:p>
        </w:tc>
        <w:tc>
          <w:tcPr>
            <w:tcW w:w="6373" w:type="dxa"/>
          </w:tcPr>
          <w:p w14:paraId="147771D3" w14:textId="77777777" w:rsidR="00411898" w:rsidRDefault="004118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79D78A75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1174E4F" w14:textId="58B3EC3D" w:rsidR="00411898" w:rsidRPr="00411898" w:rsidRDefault="00411898" w:rsidP="00411898">
            <w:pPr>
              <w:rPr>
                <w:b w:val="0"/>
                <w:bCs w:val="0"/>
              </w:rPr>
            </w:pPr>
            <w:r w:rsidRPr="00411898">
              <w:rPr>
                <w:b w:val="0"/>
                <w:bCs w:val="0"/>
              </w:rPr>
              <w:t>legal form</w:t>
            </w:r>
            <w:r>
              <w:rPr>
                <w:b w:val="0"/>
                <w:bCs w:val="0"/>
              </w:rPr>
              <w:t xml:space="preserve">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1623E366" w14:textId="77777777" w:rsidR="00411898" w:rsidRDefault="004118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429F84D" w14:textId="77777777" w:rsidR="00411898" w:rsidRDefault="00411898"/>
    <w:p w14:paraId="678DF15F" w14:textId="4B71C884" w:rsidR="00411898" w:rsidRDefault="00411898"/>
    <w:p w14:paraId="2AD2DF6D" w14:textId="4EE363EE" w:rsidR="00411898" w:rsidRPr="00411898" w:rsidRDefault="00411898" w:rsidP="00411898">
      <w:r w:rsidRPr="00411898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Contact point in your </w:t>
      </w: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organisation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2977"/>
        <w:gridCol w:w="6373"/>
      </w:tblGrid>
      <w:tr w:rsidR="00411898" w14:paraId="4B10E996" w14:textId="77777777" w:rsidTr="004118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77" w:type="dxa"/>
          </w:tcPr>
          <w:p w14:paraId="76D230A3" w14:textId="4397EC96" w:rsidR="00411898" w:rsidRDefault="00411898" w:rsidP="001A3758">
            <w:r w:rsidRPr="00411898">
              <w:t xml:space="preserve">person to be contacted about </w:t>
            </w:r>
            <w:r>
              <w:t>IDS-related</w:t>
            </w:r>
            <w:r w:rsidRPr="00411898">
              <w:t xml:space="preserve"> aspects</w:t>
            </w:r>
          </w:p>
        </w:tc>
        <w:tc>
          <w:tcPr>
            <w:tcW w:w="6373" w:type="dxa"/>
          </w:tcPr>
          <w:p w14:paraId="78A0C776" w14:textId="77777777" w:rsidR="00411898" w:rsidRDefault="00411898" w:rsidP="001A37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1E67AB3C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62DDF2BC" w14:textId="45919469" w:rsidR="00411898" w:rsidRPr="00411898" w:rsidRDefault="00411898" w:rsidP="001A375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first name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77B60EEE" w14:textId="77777777" w:rsidR="00411898" w:rsidRDefault="00411898" w:rsidP="001A37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7FDB9ED1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0A20F07F" w14:textId="3A0FD587" w:rsidR="00411898" w:rsidRPr="00411898" w:rsidRDefault="00411898" w:rsidP="001A375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last name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2CB6E77E" w14:textId="77777777" w:rsidR="00411898" w:rsidRDefault="00411898" w:rsidP="001A37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480E4F52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768B429" w14:textId="0FBABDB6" w:rsidR="00411898" w:rsidRPr="00411898" w:rsidRDefault="00411898" w:rsidP="001A375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phone number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76D442A9" w14:textId="77777777" w:rsidR="00411898" w:rsidRDefault="00411898" w:rsidP="001A37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11898" w14:paraId="34975009" w14:textId="77777777" w:rsidTr="004118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6805D56D" w14:textId="2039C4BD" w:rsidR="00411898" w:rsidRPr="00411898" w:rsidRDefault="00411898" w:rsidP="001A375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 xml:space="preserve">email </w:t>
            </w:r>
            <w:r w:rsidRPr="00411898">
              <w:rPr>
                <w:b w:val="0"/>
                <w:bCs w:val="0"/>
                <w:color w:val="FF0000"/>
              </w:rPr>
              <w:t>*</w:t>
            </w:r>
          </w:p>
        </w:tc>
        <w:tc>
          <w:tcPr>
            <w:tcW w:w="6373" w:type="dxa"/>
          </w:tcPr>
          <w:p w14:paraId="42D9B23B" w14:textId="77777777" w:rsidR="00411898" w:rsidRDefault="00411898" w:rsidP="001A37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11898" w14:paraId="306BB58E" w14:textId="77777777" w:rsidTr="004118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7" w:type="dxa"/>
          </w:tcPr>
          <w:p w14:paraId="2BE63181" w14:textId="43B9BEFC" w:rsidR="00411898" w:rsidRPr="00411898" w:rsidRDefault="00411898" w:rsidP="001A3758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homepage</w:t>
            </w:r>
          </w:p>
        </w:tc>
        <w:tc>
          <w:tcPr>
            <w:tcW w:w="6373" w:type="dxa"/>
          </w:tcPr>
          <w:p w14:paraId="3905D93C" w14:textId="77777777" w:rsidR="00411898" w:rsidRDefault="00411898" w:rsidP="001A37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7264538" w14:textId="423A6A4F" w:rsidR="00411898" w:rsidRDefault="00411898"/>
    <w:p w14:paraId="560D20EE" w14:textId="77777777" w:rsidR="00411898" w:rsidRDefault="00411898"/>
    <w:sectPr w:rsidR="00411898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498FF" w14:textId="77777777" w:rsidR="004D51AE" w:rsidRDefault="004D51AE" w:rsidP="00411898">
      <w:pPr>
        <w:spacing w:after="0" w:line="240" w:lineRule="auto"/>
      </w:pPr>
      <w:r>
        <w:separator/>
      </w:r>
    </w:p>
  </w:endnote>
  <w:endnote w:type="continuationSeparator" w:id="0">
    <w:p w14:paraId="384A3AB2" w14:textId="77777777" w:rsidR="004D51AE" w:rsidRDefault="004D51AE" w:rsidP="00411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ABA05" w14:textId="2CF19AEF" w:rsidR="00411898" w:rsidRPr="00411898" w:rsidRDefault="00411898" w:rsidP="00411898">
    <w:pPr>
      <w:pStyle w:val="Footer"/>
      <w:ind w:left="360"/>
    </w:pPr>
    <w:r w:rsidRPr="00411898">
      <w:rPr>
        <w:color w:val="FF0000"/>
        <w:lang w:val="pt-PT"/>
      </w:rPr>
      <w:t>*</w:t>
    </w:r>
    <w:r>
      <w:rPr>
        <w:lang w:val="pt-PT"/>
      </w:rPr>
      <w:t xml:space="preserve"> </w:t>
    </w:r>
    <w:r w:rsidRPr="00411898">
      <w:rPr>
        <w:lang w:val="pt-PT"/>
      </w:rPr>
      <w:t>Mandatory fiel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13A98" w14:textId="77777777" w:rsidR="004D51AE" w:rsidRDefault="004D51AE" w:rsidP="00411898">
      <w:pPr>
        <w:spacing w:after="0" w:line="240" w:lineRule="auto"/>
      </w:pPr>
      <w:r>
        <w:separator/>
      </w:r>
    </w:p>
  </w:footnote>
  <w:footnote w:type="continuationSeparator" w:id="0">
    <w:p w14:paraId="56986A06" w14:textId="77777777" w:rsidR="004D51AE" w:rsidRDefault="004D51AE" w:rsidP="004118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8541C"/>
    <w:multiLevelType w:val="hybridMultilevel"/>
    <w:tmpl w:val="6AC22A32"/>
    <w:lvl w:ilvl="0" w:tplc="68D05C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tjSxsDQ2NTc2sDRV0lEKTi0uzszPAykwqgUA9/1aYiwAAAA="/>
  </w:docVars>
  <w:rsids>
    <w:rsidRoot w:val="00411898"/>
    <w:rsid w:val="00411898"/>
    <w:rsid w:val="004D51AE"/>
    <w:rsid w:val="00943F97"/>
    <w:rsid w:val="0094679B"/>
    <w:rsid w:val="009C7337"/>
    <w:rsid w:val="00A307AC"/>
    <w:rsid w:val="00B04A42"/>
    <w:rsid w:val="00E15465"/>
    <w:rsid w:val="00FD5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5EE118"/>
  <w15:chartTrackingRefBased/>
  <w15:docId w15:val="{D7CE15C7-B70C-4787-87DB-06E518C9B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1898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118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18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4118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18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1898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1189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118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189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4118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1898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42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3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0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4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37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84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7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1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5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3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0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0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7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2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8BC6A0E3D7E4BB91C666D0050D84C" ma:contentTypeVersion="12" ma:contentTypeDescription="Create a new document." ma:contentTypeScope="" ma:versionID="cc55445ccff588c4d021fb5504feaf2c">
  <xsd:schema xmlns:xsd="http://www.w3.org/2001/XMLSchema" xmlns:xs="http://www.w3.org/2001/XMLSchema" xmlns:p="http://schemas.microsoft.com/office/2006/metadata/properties" xmlns:ns3="5dee0310-e7f3-419f-80cd-2ac5afd8e989" xmlns:ns4="ce4f5bd6-166c-4a1f-8e9d-d3da8c80edb2" targetNamespace="http://schemas.microsoft.com/office/2006/metadata/properties" ma:root="true" ma:fieldsID="eb3364fdf14a6171ab6d3e9b1daf9dbf" ns3:_="" ns4:_="">
    <xsd:import namespace="5dee0310-e7f3-419f-80cd-2ac5afd8e989"/>
    <xsd:import namespace="ce4f5bd6-166c-4a1f-8e9d-d3da8c80edb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_activity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ee0310-e7f3-419f-80cd-2ac5afd8e98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4f5bd6-166c-4a1f-8e9d-d3da8c80ed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e4f5bd6-166c-4a1f-8e9d-d3da8c80edb2" xsi:nil="true"/>
  </documentManagement>
</p:properties>
</file>

<file path=customXml/itemProps1.xml><?xml version="1.0" encoding="utf-8"?>
<ds:datastoreItem xmlns:ds="http://schemas.openxmlformats.org/officeDocument/2006/customXml" ds:itemID="{A3720851-390A-4894-B80F-81E3EEC03E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ee0310-e7f3-419f-80cd-2ac5afd8e989"/>
    <ds:schemaRef ds:uri="ce4f5bd6-166c-4a1f-8e9d-d3da8c80edb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DD0C6F-0C94-4A72-BEFF-A71F8253B2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22537B1-D2C3-4D9E-976B-D547B2E37BD0}">
  <ds:schemaRefs>
    <ds:schemaRef ds:uri="http://schemas.microsoft.com/office/2006/metadata/properties"/>
    <ds:schemaRef ds:uri="http://schemas.microsoft.com/office/infopath/2007/PartnerControls"/>
    <ds:schemaRef ds:uri="ce4f5bd6-166c-4a1f-8e9d-d3da8c80edb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6</Words>
  <Characters>309</Characters>
  <Application>Microsoft Office Word</Application>
  <DocSecurity>0</DocSecurity>
  <Lines>44</Lines>
  <Paragraphs>22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Chaves</dc:creator>
  <cp:keywords/>
  <dc:description/>
  <cp:lastModifiedBy>Ana Chaves</cp:lastModifiedBy>
  <cp:revision>6</cp:revision>
  <dcterms:created xsi:type="dcterms:W3CDTF">2023-12-13T11:24:00Z</dcterms:created>
  <dcterms:modified xsi:type="dcterms:W3CDTF">2023-12-1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323eed0-c77d-4a6a-b9d4-c4159df06bc3</vt:lpwstr>
  </property>
  <property fmtid="{D5CDD505-2E9C-101B-9397-08002B2CF9AE}" pid="3" name="ContentTypeId">
    <vt:lpwstr>0x0101007B58BC6A0E3D7E4BB91C666D0050D84C</vt:lpwstr>
  </property>
</Properties>
</file>